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ว่าจะมีการโจมตีทำให้มีผู้เสียชีวิตณตอนนี้ตัวเลขเนี่ยมากกว่า 400 คนแล้วแน่นอนนะคะ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ล่าสุดนะคะนายกรัฐมนตรีเบนจามินเนทันยาฮูของอิสราเอลบอกว่ามีการล้างแค้นอย่างยิ่งใหญ่และที่สำคัญเลยนะคะเขาประกาศได้ว่าจะโจมตีไปยังพื้นที่ของอาม๊าเพื่อเป็นการเอาคืนตอนนี้อย่างที่บอกนะคะ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เมื่อวานนี้นะคะตามเวลาท้องถิ่นหลังจากธรรมศาสตร์เปิดฉากถล่มโจมตีไปยังอิสราเอลในหลายพื้นที่นะคะ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adorableนักฟุตบอลลีกAnime SUGOIsusan Shopแต่ละคนมีความเป็นคนมาคุมเช่นเดียวกับกองทัพอิสราเอลนะคะ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กำลังเตรียมเปิดฉากปฏิบัติการโจมตีกลุ่มฮามาสสำนักงานบริการฉุกเฉินของอิสราเอลนะคะ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ๆฉนวนกาซานะคะ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ไม่ต้องทักมาจนถึงตอนนี้อย่างที่บอกนะคะ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ที่ชมไทม์ไลน์ที่เราเรียนเอาไว้เกิดขึ้นเมื่อวานนี้ค่ะช่วงเช้ามืดเวลาโมงครึ่งตั้งเวลาท้องถิ่นของเอเชีย L นะคะ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บริเวณแนวกั้นเขตแดนด้วยนะคะ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อยู่ในฉนวนกาซาค่ะแห่งแรกคือบริเวณเส้นแบ่งเขตแดนประกอบไปด้วยจุดผ่านแดน EMS นะคะ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ติดอาวุธบุกเข้าไปภายในตัวอาคารแล้วก็สามารถยึดพื้นที่ส่วนหนึ่งเอาไว้ได้จริงๆแล้วเนี่ยตรงนี้มันแน่นหนามากนะคะแต่ว่าสามารถบุกเข้าไปได้ผสมคะทำไมเขาถึงได้ขัดแย้งกันคือจริงๆถ้าเราตามข่าวต่างประเทศก็ดูนะคะ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ฉนวนกาซาที่อยู่ติดชายแดนประเทศอียิปต์ถึงจะบอกเพราะฉะนั้นการเข้าไปควบคุมนะคะ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ส่วนอีก 1 ชนวนเหตุสำคัญของความขัดแรงระหว่างอิสราเอลและปาเลสไตน์อีกที่นึงนะคะก็คือศาสนสถานมัสยิดเอาอักษรที่อยู่ในนครเยรูซาเล็มนะคะ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หรือที่ชาวยิวเรียกกันว่า Dome of the rockโดมศิลาค่ะถูกสันนิษฐานว่าสร้างขึ้นในระหว่างปีคศ 685 ถึงปี 6191ที่นี่นะคะ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ๆโดยตลอดปีที่แล้วนะคะ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ๆ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0</dc:title>
  <dc:creator/>
  <cp:keywords/>
  <dcterms:created xsi:type="dcterms:W3CDTF">2024-02-13T08:43:44Z</dcterms:created>
  <dcterms:modified xsi:type="dcterms:W3CDTF">2024-02-13T08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ุมภาพันธ์ 2567 เวลา 14.38 น.</vt:lpwstr>
  </property>
  <property fmtid="{D5CDD505-2E9C-101B-9397-08002B2CF9AE}" pid="3" name="subtitle">
    <vt:lpwstr/>
  </property>
</Properties>
</file>